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4,363.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1,038.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6,240,97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0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8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0.03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9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100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8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385,600.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385,600.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385,600.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4.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385,744.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806,560.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5,935.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3,103.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385,600.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3,71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63,872.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52,771.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76,843.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7,210.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3,453.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58,495.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18,595.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8,597.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8,504.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62,060.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e/ao/YWuXtYZXuwoFmdOc+snC08=" w:salt="NbEHqrYPS5tBkzypOAJJ+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0E2F67B2"/>
    <w:rsid w:val="119D38F4"/>
    <w:rsid w:val="11F52987"/>
    <w:rsid w:val="12DA60B7"/>
    <w:rsid w:val="1322763E"/>
    <w:rsid w:val="13A3270E"/>
    <w:rsid w:val="15271F3C"/>
    <w:rsid w:val="153D2966"/>
    <w:rsid w:val="17E41503"/>
    <w:rsid w:val="1B405FCF"/>
    <w:rsid w:val="22676B08"/>
    <w:rsid w:val="2A3A53F1"/>
    <w:rsid w:val="2F4671E3"/>
    <w:rsid w:val="30AC66CC"/>
    <w:rsid w:val="315B0AB8"/>
    <w:rsid w:val="33C40040"/>
    <w:rsid w:val="342153CB"/>
    <w:rsid w:val="34296D79"/>
    <w:rsid w:val="38D97024"/>
    <w:rsid w:val="38E926E9"/>
    <w:rsid w:val="3D320D98"/>
    <w:rsid w:val="401A24C9"/>
    <w:rsid w:val="4264087B"/>
    <w:rsid w:val="42FF6865"/>
    <w:rsid w:val="43F3566A"/>
    <w:rsid w:val="44FC1717"/>
    <w:rsid w:val="457A406E"/>
    <w:rsid w:val="466D0831"/>
    <w:rsid w:val="46CD3A39"/>
    <w:rsid w:val="47BD4D02"/>
    <w:rsid w:val="48E8631C"/>
    <w:rsid w:val="49B621A2"/>
    <w:rsid w:val="49D806A7"/>
    <w:rsid w:val="49FA15B3"/>
    <w:rsid w:val="4D870C30"/>
    <w:rsid w:val="4DC7164B"/>
    <w:rsid w:val="4FA4355A"/>
    <w:rsid w:val="4FA5278D"/>
    <w:rsid w:val="4FE31BB9"/>
    <w:rsid w:val="51366883"/>
    <w:rsid w:val="51A03B59"/>
    <w:rsid w:val="5794121C"/>
    <w:rsid w:val="57B47E4D"/>
    <w:rsid w:val="5A81467D"/>
    <w:rsid w:val="5E660FCE"/>
    <w:rsid w:val="62446D78"/>
    <w:rsid w:val="68DD4C01"/>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804</c:v>
                </c:pt>
                <c:pt idx="1">
                  <c:v>1.0804</c:v>
                </c:pt>
                <c:pt idx="2">
                  <c:v>1.0804</c:v>
                </c:pt>
                <c:pt idx="3">
                  <c:v>1.0809</c:v>
                </c:pt>
                <c:pt idx="4">
                  <c:v>1.081</c:v>
                </c:pt>
                <c:pt idx="5">
                  <c:v>1.0813</c:v>
                </c:pt>
                <c:pt idx="6">
                  <c:v>1.0816</c:v>
                </c:pt>
                <c:pt idx="7">
                  <c:v>1.082</c:v>
                </c:pt>
                <c:pt idx="8">
                  <c:v>1.082</c:v>
                </c:pt>
                <c:pt idx="9">
                  <c:v>1.082</c:v>
                </c:pt>
                <c:pt idx="10">
                  <c:v>1.0826</c:v>
                </c:pt>
                <c:pt idx="11">
                  <c:v>1.0831</c:v>
                </c:pt>
                <c:pt idx="12">
                  <c:v>1.0836</c:v>
                </c:pt>
                <c:pt idx="13">
                  <c:v>1.0841</c:v>
                </c:pt>
                <c:pt idx="14">
                  <c:v>1.0845</c:v>
                </c:pt>
                <c:pt idx="15">
                  <c:v>1.0845</c:v>
                </c:pt>
                <c:pt idx="16">
                  <c:v>1.0845</c:v>
                </c:pt>
                <c:pt idx="17">
                  <c:v>1.0855</c:v>
                </c:pt>
                <c:pt idx="18">
                  <c:v>1.0861</c:v>
                </c:pt>
                <c:pt idx="19">
                  <c:v>1.0865</c:v>
                </c:pt>
                <c:pt idx="20">
                  <c:v>1.0859</c:v>
                </c:pt>
                <c:pt idx="21">
                  <c:v>1.0862</c:v>
                </c:pt>
                <c:pt idx="22">
                  <c:v>1.0862</c:v>
                </c:pt>
                <c:pt idx="23">
                  <c:v>1.0862</c:v>
                </c:pt>
                <c:pt idx="24">
                  <c:v>1.0869</c:v>
                </c:pt>
                <c:pt idx="25">
                  <c:v>1.0874</c:v>
                </c:pt>
                <c:pt idx="26">
                  <c:v>1.0881</c:v>
                </c:pt>
                <c:pt idx="27">
                  <c:v>1.0883</c:v>
                </c:pt>
                <c:pt idx="28">
                  <c:v>1.0882</c:v>
                </c:pt>
                <c:pt idx="29">
                  <c:v>1.0882</c:v>
                </c:pt>
                <c:pt idx="30">
                  <c:v>1.0885</c:v>
                </c:pt>
                <c:pt idx="31">
                  <c:v>1.0892</c:v>
                </c:pt>
                <c:pt idx="32">
                  <c:v>1.0897</c:v>
                </c:pt>
                <c:pt idx="33">
                  <c:v>1.0901</c:v>
                </c:pt>
                <c:pt idx="34">
                  <c:v>1.0907</c:v>
                </c:pt>
                <c:pt idx="35">
                  <c:v>1.0907</c:v>
                </c:pt>
                <c:pt idx="36">
                  <c:v>1.0906</c:v>
                </c:pt>
                <c:pt idx="37">
                  <c:v>1.0906</c:v>
                </c:pt>
                <c:pt idx="38">
                  <c:v>1.091</c:v>
                </c:pt>
                <c:pt idx="39">
                  <c:v>1.0912</c:v>
                </c:pt>
                <c:pt idx="40">
                  <c:v>1.0914</c:v>
                </c:pt>
                <c:pt idx="41">
                  <c:v>1.0912</c:v>
                </c:pt>
                <c:pt idx="42">
                  <c:v>1.0914</c:v>
                </c:pt>
                <c:pt idx="43">
                  <c:v>1.0914</c:v>
                </c:pt>
                <c:pt idx="44">
                  <c:v>1.0914</c:v>
                </c:pt>
                <c:pt idx="45">
                  <c:v>1.0928</c:v>
                </c:pt>
                <c:pt idx="46">
                  <c:v>1.0935</c:v>
                </c:pt>
                <c:pt idx="47">
                  <c:v>1.0937</c:v>
                </c:pt>
                <c:pt idx="48">
                  <c:v>1.094</c:v>
                </c:pt>
                <c:pt idx="49">
                  <c:v>1.0943</c:v>
                </c:pt>
                <c:pt idx="50">
                  <c:v>1.0943</c:v>
                </c:pt>
                <c:pt idx="51">
                  <c:v>1.0943</c:v>
                </c:pt>
                <c:pt idx="52">
                  <c:v>1.095</c:v>
                </c:pt>
                <c:pt idx="53">
                  <c:v>1.0951</c:v>
                </c:pt>
                <c:pt idx="54">
                  <c:v>1.0954</c:v>
                </c:pt>
                <c:pt idx="55">
                  <c:v>1.095</c:v>
                </c:pt>
                <c:pt idx="56">
                  <c:v>1.0949</c:v>
                </c:pt>
                <c:pt idx="57">
                  <c:v>1.0948</c:v>
                </c:pt>
                <c:pt idx="58">
                  <c:v>1.0948</c:v>
                </c:pt>
                <c:pt idx="59">
                  <c:v>1.095</c:v>
                </c:pt>
                <c:pt idx="60">
                  <c:v>1.095</c:v>
                </c:pt>
                <c:pt idx="61">
                  <c:v>1.0948</c:v>
                </c:pt>
                <c:pt idx="62">
                  <c:v>1.0949</c:v>
                </c:pt>
                <c:pt idx="63">
                  <c:v>1.0953</c:v>
                </c:pt>
                <c:pt idx="64">
                  <c:v>1.0953</c:v>
                </c:pt>
                <c:pt idx="65">
                  <c:v>1.0953</c:v>
                </c:pt>
                <c:pt idx="66">
                  <c:v>1.096</c:v>
                </c:pt>
                <c:pt idx="67">
                  <c:v>1.0964</c:v>
                </c:pt>
                <c:pt idx="68">
                  <c:v>1.0966</c:v>
                </c:pt>
                <c:pt idx="69">
                  <c:v>1.0969</c:v>
                </c:pt>
                <c:pt idx="70">
                  <c:v>1.0972</c:v>
                </c:pt>
                <c:pt idx="71">
                  <c:v>1.0972</c:v>
                </c:pt>
                <c:pt idx="72">
                  <c:v>1.0971</c:v>
                </c:pt>
                <c:pt idx="73">
                  <c:v>1.0971</c:v>
                </c:pt>
                <c:pt idx="74">
                  <c:v>1.0979</c:v>
                </c:pt>
                <c:pt idx="75">
                  <c:v>1.098</c:v>
                </c:pt>
                <c:pt idx="76">
                  <c:v>1.0981</c:v>
                </c:pt>
                <c:pt idx="77">
                  <c:v>1.0984</c:v>
                </c:pt>
                <c:pt idx="78">
                  <c:v>1.0984</c:v>
                </c:pt>
                <c:pt idx="79">
                  <c:v>1.0984</c:v>
                </c:pt>
                <c:pt idx="80">
                  <c:v>1.0986</c:v>
                </c:pt>
                <c:pt idx="81">
                  <c:v>1.0989</c:v>
                </c:pt>
                <c:pt idx="82">
                  <c:v>1.0992</c:v>
                </c:pt>
                <c:pt idx="83">
                  <c:v>1.0995</c:v>
                </c:pt>
                <c:pt idx="84">
                  <c:v>1.0997</c:v>
                </c:pt>
                <c:pt idx="85">
                  <c:v>1.0997</c:v>
                </c:pt>
                <c:pt idx="86">
                  <c:v>1.0997</c:v>
                </c:pt>
                <c:pt idx="87">
                  <c:v>1.1002</c:v>
                </c:pt>
                <c:pt idx="88">
                  <c:v>1.1001</c:v>
                </c:pt>
                <c:pt idx="89">
                  <c:v>1.1002</c:v>
                </c:pt>
                <c:pt idx="90">
                  <c:v>1.1004</c:v>
                </c:pt>
                <c:pt idx="91">
                  <c:v>1.100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463005833873487</c:v>
                </c:pt>
                <c:pt idx="1">
                  <c:v>0.000463005833873487</c:v>
                </c:pt>
                <c:pt idx="2">
                  <c:v>0.000463005833873487</c:v>
                </c:pt>
                <c:pt idx="3">
                  <c:v>0.000926011667746973</c:v>
                </c:pt>
                <c:pt idx="4">
                  <c:v>0.00101861283452154</c:v>
                </c:pt>
                <c:pt idx="5">
                  <c:v>0.00129641633484567</c:v>
                </c:pt>
                <c:pt idx="6">
                  <c:v>0.00157421983516981</c:v>
                </c:pt>
                <c:pt idx="7">
                  <c:v>0.00194462450226873</c:v>
                </c:pt>
                <c:pt idx="8">
                  <c:v>0.00194462450226873</c:v>
                </c:pt>
                <c:pt idx="9">
                  <c:v>0.00194462450226873</c:v>
                </c:pt>
                <c:pt idx="10">
                  <c:v>0.00250023150291678</c:v>
                </c:pt>
                <c:pt idx="11">
                  <c:v>0.00296323733679027</c:v>
                </c:pt>
                <c:pt idx="12">
                  <c:v>0.00342624317066376</c:v>
                </c:pt>
                <c:pt idx="13">
                  <c:v>0.00388924900453747</c:v>
                </c:pt>
                <c:pt idx="14">
                  <c:v>0.00425965367163617</c:v>
                </c:pt>
                <c:pt idx="15">
                  <c:v>0.00425965367163617</c:v>
                </c:pt>
                <c:pt idx="16">
                  <c:v>0.00425965367163617</c:v>
                </c:pt>
                <c:pt idx="17">
                  <c:v>0.00518566533938314</c:v>
                </c:pt>
                <c:pt idx="18">
                  <c:v>0.00574127234003141</c:v>
                </c:pt>
                <c:pt idx="19">
                  <c:v>0.00611167700713033</c:v>
                </c:pt>
                <c:pt idx="20">
                  <c:v>0.00555607000648206</c:v>
                </c:pt>
                <c:pt idx="21">
                  <c:v>0.0058338735068062</c:v>
                </c:pt>
                <c:pt idx="22">
                  <c:v>0.0058338735068062</c:v>
                </c:pt>
                <c:pt idx="23">
                  <c:v>0.0058338735068062</c:v>
                </c:pt>
                <c:pt idx="24">
                  <c:v>0.00648208167422903</c:v>
                </c:pt>
                <c:pt idx="25">
                  <c:v>0.00694508750810252</c:v>
                </c:pt>
                <c:pt idx="26">
                  <c:v>0.00759329567552558</c:v>
                </c:pt>
                <c:pt idx="27">
                  <c:v>0.00777849800907493</c:v>
                </c:pt>
                <c:pt idx="28">
                  <c:v>0.00768589684230014</c:v>
                </c:pt>
                <c:pt idx="29">
                  <c:v>0.00768589684230014</c:v>
                </c:pt>
                <c:pt idx="30">
                  <c:v>0.00796370034262428</c:v>
                </c:pt>
                <c:pt idx="31">
                  <c:v>0.00861190851004712</c:v>
                </c:pt>
                <c:pt idx="32">
                  <c:v>0.0090749143439206</c:v>
                </c:pt>
                <c:pt idx="33">
                  <c:v>0.00944531901101953</c:v>
                </c:pt>
                <c:pt idx="34">
                  <c:v>0.0100009260116676</c:v>
                </c:pt>
                <c:pt idx="35">
                  <c:v>0.0100009260116676</c:v>
                </c:pt>
                <c:pt idx="36">
                  <c:v>0.00990832484489301</c:v>
                </c:pt>
                <c:pt idx="37">
                  <c:v>0.00990832484489301</c:v>
                </c:pt>
                <c:pt idx="38">
                  <c:v>0.0102787295119917</c:v>
                </c:pt>
                <c:pt idx="39">
                  <c:v>0.0104639318455411</c:v>
                </c:pt>
                <c:pt idx="40">
                  <c:v>0.0106491341790904</c:v>
                </c:pt>
                <c:pt idx="41">
                  <c:v>0.0104639318455411</c:v>
                </c:pt>
                <c:pt idx="42">
                  <c:v>0.0106491341790904</c:v>
                </c:pt>
                <c:pt idx="43">
                  <c:v>0.0106491341790904</c:v>
                </c:pt>
                <c:pt idx="44">
                  <c:v>0.0106491341790904</c:v>
                </c:pt>
                <c:pt idx="45">
                  <c:v>0.0119455505139363</c:v>
                </c:pt>
                <c:pt idx="46">
                  <c:v>0.0125937586813591</c:v>
                </c:pt>
                <c:pt idx="47">
                  <c:v>0.0127789610149087</c:v>
                </c:pt>
                <c:pt idx="48">
                  <c:v>0.0130567645152329</c:v>
                </c:pt>
                <c:pt idx="49">
                  <c:v>0.013334568015557</c:v>
                </c:pt>
                <c:pt idx="50">
                  <c:v>0.013334568015557</c:v>
                </c:pt>
                <c:pt idx="51">
                  <c:v>0.013334568015557</c:v>
                </c:pt>
                <c:pt idx="52">
                  <c:v>0.0139827761829798</c:v>
                </c:pt>
                <c:pt idx="53">
                  <c:v>0.0140753773497544</c:v>
                </c:pt>
                <c:pt idx="54">
                  <c:v>0.0143531808500785</c:v>
                </c:pt>
                <c:pt idx="55">
                  <c:v>0.0139827761829798</c:v>
                </c:pt>
                <c:pt idx="56">
                  <c:v>0.013890175016205</c:v>
                </c:pt>
                <c:pt idx="57">
                  <c:v>0.0137975738494305</c:v>
                </c:pt>
                <c:pt idx="58">
                  <c:v>0.0137975738494305</c:v>
                </c:pt>
                <c:pt idx="59">
                  <c:v>0.0139827761829798</c:v>
                </c:pt>
                <c:pt idx="60">
                  <c:v>0.0139827761829798</c:v>
                </c:pt>
                <c:pt idx="61">
                  <c:v>0.0137975738494305</c:v>
                </c:pt>
                <c:pt idx="62">
                  <c:v>0.013890175016205</c:v>
                </c:pt>
                <c:pt idx="63">
                  <c:v>0.014260579683304</c:v>
                </c:pt>
                <c:pt idx="64">
                  <c:v>0.014260579683304</c:v>
                </c:pt>
                <c:pt idx="65">
                  <c:v>0.014260579683304</c:v>
                </c:pt>
                <c:pt idx="66">
                  <c:v>0.014908787850727</c:v>
                </c:pt>
                <c:pt idx="67">
                  <c:v>0.0152791925178257</c:v>
                </c:pt>
                <c:pt idx="68">
                  <c:v>0.0154643948513751</c:v>
                </c:pt>
                <c:pt idx="69">
                  <c:v>0.0157421983516992</c:v>
                </c:pt>
                <c:pt idx="70">
                  <c:v>0.0160200018520231</c:v>
                </c:pt>
                <c:pt idx="71">
                  <c:v>0.0160200018520231</c:v>
                </c:pt>
                <c:pt idx="72">
                  <c:v>0.0159274006852486</c:v>
                </c:pt>
                <c:pt idx="73">
                  <c:v>0.0159274006852486</c:v>
                </c:pt>
                <c:pt idx="74">
                  <c:v>0.0166682100194462</c:v>
                </c:pt>
                <c:pt idx="75">
                  <c:v>0.016760811186221</c:v>
                </c:pt>
                <c:pt idx="76">
                  <c:v>0.0168534123529955</c:v>
                </c:pt>
                <c:pt idx="77">
                  <c:v>0.0171312158533197</c:v>
                </c:pt>
                <c:pt idx="78">
                  <c:v>0.0171312158533197</c:v>
                </c:pt>
                <c:pt idx="79">
                  <c:v>0.0171312158533197</c:v>
                </c:pt>
                <c:pt idx="80">
                  <c:v>0.017316418186869</c:v>
                </c:pt>
                <c:pt idx="81">
                  <c:v>0.0175942216871932</c:v>
                </c:pt>
                <c:pt idx="82">
                  <c:v>0.0178720251875173</c:v>
                </c:pt>
                <c:pt idx="83">
                  <c:v>0.0181498286878412</c:v>
                </c:pt>
                <c:pt idx="84">
                  <c:v>0.0183350310213908</c:v>
                </c:pt>
                <c:pt idx="85">
                  <c:v>0.0183350310213908</c:v>
                </c:pt>
                <c:pt idx="86">
                  <c:v>0.0183350310213908</c:v>
                </c:pt>
                <c:pt idx="87">
                  <c:v>0.0187980368552643</c:v>
                </c:pt>
                <c:pt idx="88">
                  <c:v>0.0187054356884897</c:v>
                </c:pt>
                <c:pt idx="89">
                  <c:v>0.0187980368552643</c:v>
                </c:pt>
                <c:pt idx="90">
                  <c:v>0.0189832391888138</c:v>
                </c:pt>
                <c:pt idx="91">
                  <c:v>0.018890638022039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24: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